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2728BE" w14:textId="77777777" w:rsidR="00563DB6" w:rsidRPr="004F2031" w:rsidRDefault="00563DB6" w:rsidP="00563DB6">
      <w:pPr>
        <w:spacing w:after="0" w:line="240" w:lineRule="auto"/>
        <w:rPr>
          <w:rFonts w:ascii="Corbel" w:hAnsi="Corbel" w:cs="Tahoma"/>
          <w:color w:val="auto"/>
          <w:lang w:val="en-GB"/>
        </w:rPr>
      </w:pPr>
    </w:p>
    <w:p w14:paraId="5E52D16C" w14:textId="77777777" w:rsidR="00563DB6" w:rsidRPr="00C33889" w:rsidRDefault="00563DB6" w:rsidP="00563DB6">
      <w:pPr>
        <w:pStyle w:val="NormalWeb"/>
        <w:jc w:val="right"/>
        <w:rPr>
          <w:rFonts w:ascii="Times" w:hAnsi="Times"/>
          <w:color w:val="000000"/>
          <w:sz w:val="10"/>
          <w:szCs w:val="10"/>
        </w:rPr>
      </w:pPr>
      <w:r w:rsidRPr="00C33889">
        <w:rPr>
          <w:rFonts w:ascii="Times" w:hAnsi="Times"/>
          <w:color w:val="000000"/>
          <w:sz w:val="10"/>
          <w:szCs w:val="10"/>
        </w:rPr>
        <w:t>Appendix No. 1.5 to the Resolution No. 7/2023</w:t>
      </w:r>
      <w:r w:rsidRPr="00C33889">
        <w:rPr>
          <w:rFonts w:ascii="Times" w:hAnsi="Times"/>
          <w:color w:val="000000"/>
          <w:sz w:val="10"/>
          <w:szCs w:val="10"/>
          <w:lang w:val="en-US"/>
        </w:rPr>
        <w:t xml:space="preserve"> </w:t>
      </w:r>
      <w:r w:rsidRPr="00C33889">
        <w:rPr>
          <w:rFonts w:ascii="Times" w:hAnsi="Times"/>
          <w:color w:val="000000"/>
          <w:sz w:val="10"/>
          <w:szCs w:val="10"/>
        </w:rPr>
        <w:t>of the Rector of the University of Rzeszów</w:t>
      </w:r>
    </w:p>
    <w:p w14:paraId="65B26F2B" w14:textId="77777777" w:rsidR="00563DB6" w:rsidRPr="004F2031" w:rsidRDefault="00563DB6" w:rsidP="00563DB6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095FB05F" w14:textId="2EF3CF84" w:rsidR="00563DB6" w:rsidRDefault="00563DB6" w:rsidP="00563DB6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2023 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4E40BF">
        <w:rPr>
          <w:rFonts w:ascii="Corbel" w:hAnsi="Corbel" w:cs="Tahoma"/>
          <w:b/>
          <w:bCs/>
          <w:smallCaps/>
          <w:color w:val="auto"/>
          <w:szCs w:val="24"/>
          <w:lang w:val="en-GB"/>
        </w:rPr>
        <w:t>6</w:t>
      </w:r>
    </w:p>
    <w:p w14:paraId="36FDE7A2" w14:textId="1830F1E4" w:rsidR="00563DB6" w:rsidRPr="00C33889" w:rsidRDefault="00563DB6" w:rsidP="00563DB6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</w:t>
      </w:r>
      <w:r w:rsidR="007F1AD6">
        <w:rPr>
          <w:rFonts w:ascii="Corbel" w:hAnsi="Corbel" w:cs="Tahoma"/>
          <w:b/>
          <w:bCs/>
          <w:smallCaps/>
          <w:color w:val="auto"/>
          <w:szCs w:val="24"/>
          <w:lang w:val="en-PL"/>
        </w:rPr>
        <w:t>5</w:t>
      </w: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/202</w:t>
      </w:r>
      <w:r w:rsidR="007F1AD6">
        <w:rPr>
          <w:rFonts w:ascii="Corbel" w:hAnsi="Corbel" w:cs="Tahoma"/>
          <w:b/>
          <w:bCs/>
          <w:smallCaps/>
          <w:color w:val="auto"/>
          <w:szCs w:val="24"/>
          <w:lang w:val="en-PL"/>
        </w:rPr>
        <w:t>6</w:t>
      </w:r>
    </w:p>
    <w:p w14:paraId="19369A39" w14:textId="77777777" w:rsidR="00AA1FCD" w:rsidRPr="00563DB6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PL"/>
        </w:rPr>
      </w:pPr>
    </w:p>
    <w:p w14:paraId="5EC74649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7F1AD6" w14:paraId="0563505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DE04699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0011A86" w14:textId="77777777" w:rsidR="00AA1FCD" w:rsidRPr="00F237A8" w:rsidRDefault="00F237A8" w:rsidP="00870BE9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American literature (</w:t>
            </w:r>
            <w:r w:rsidR="00870BE9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17</w:t>
            </w:r>
            <w:r w:rsidR="00870BE9" w:rsidRPr="00870BE9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th</w:t>
            </w:r>
            <w:r w:rsidR="00870BE9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-19</w:t>
            </w:r>
            <w:r w:rsidRPr="00F237A8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th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centur</w:t>
            </w:r>
            <w:r w:rsidR="00870BE9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ies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)</w:t>
            </w:r>
          </w:p>
        </w:tc>
      </w:tr>
      <w:tr w:rsidR="00AA1FCD" w:rsidRPr="00F83D6D" w14:paraId="388A63D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5B5E694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E5B8858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  <w:t>Faculty of Humanities</w:t>
            </w:r>
          </w:p>
        </w:tc>
      </w:tr>
      <w:tr w:rsidR="00AA1FCD" w:rsidRPr="00F83D6D" w14:paraId="35F5E6EE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263BED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5D5CBBD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epartment of English Studies</w:t>
            </w:r>
          </w:p>
        </w:tc>
      </w:tr>
      <w:tr w:rsidR="00AA1FCD" w:rsidRPr="004F2031" w14:paraId="5547B8BB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5A90710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80B90B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 w14:paraId="45BD3E5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86C0B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9B0936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BA</w:t>
            </w:r>
          </w:p>
        </w:tc>
      </w:tr>
      <w:tr w:rsidR="00AA1FCD" w:rsidRPr="004F2031" w14:paraId="3E26992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80CCA9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DC51E41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General academic</w:t>
            </w:r>
          </w:p>
        </w:tc>
      </w:tr>
      <w:tr w:rsidR="00AA1FCD" w:rsidRPr="004F2031" w14:paraId="281EA3C8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9CF2D09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BFF9C5E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Full time studies</w:t>
            </w:r>
          </w:p>
        </w:tc>
      </w:tr>
      <w:tr w:rsidR="00AA1FCD" w:rsidRPr="00F83D6D" w14:paraId="4D2B84A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A7DFD22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E64D427" w14:textId="77777777" w:rsidR="00AA1FCD" w:rsidRPr="00F237A8" w:rsidRDefault="00870BE9" w:rsidP="00870BE9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2nd</w:t>
            </w:r>
            <w:r w:rsidR="00F237A8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year, semester 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4</w:t>
            </w:r>
            <w:r w:rsidR="00F237A8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, 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summer</w:t>
            </w:r>
          </w:p>
        </w:tc>
      </w:tr>
      <w:tr w:rsidR="00AA1FCD" w:rsidRPr="004F2031" w14:paraId="1C6CE40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98BF1A0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8C15880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major</w:t>
            </w:r>
          </w:p>
        </w:tc>
      </w:tr>
      <w:tr w:rsidR="00AA1FCD" w:rsidRPr="004F2031" w14:paraId="0998C8A8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8744C2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09AB183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 w14:paraId="474E065B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556953F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5A85EEA" w14:textId="6CA8888D" w:rsidR="00AA1FCD" w:rsidRPr="00E00763" w:rsidRDefault="00EF728C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d</w:t>
            </w:r>
            <w:r w:rsidR="00F237A8" w:rsidRPr="00E00763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r hab. Elżbieta Rokosz, 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Prof.</w:t>
            </w:r>
            <w:r w:rsidR="00F237A8" w:rsidRPr="00E00763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 UR</w:t>
            </w:r>
          </w:p>
        </w:tc>
      </w:tr>
      <w:tr w:rsidR="00AA1FCD" w:rsidRPr="004F2031" w14:paraId="78FC3B7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56B89D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B9996AA" w14:textId="77777777" w:rsidR="001B7376" w:rsidRDefault="00EF728C" w:rsidP="00870BE9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d</w:t>
            </w:r>
            <w:r w:rsidR="00F237A8" w:rsidRPr="00E00763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r hab. Elżbieta Rokosz, 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Prof.</w:t>
            </w:r>
            <w:r w:rsidR="00F237A8" w:rsidRPr="00E00763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 UR, dr </w:t>
            </w:r>
            <w:r w:rsidR="00870BE9" w:rsidRPr="00E00763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Agnieszka </w:t>
            </w:r>
            <w:proofErr w:type="spellStart"/>
            <w:r w:rsidR="00870BE9" w:rsidRPr="00E00763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Kallaus</w:t>
            </w:r>
            <w:proofErr w:type="spellEnd"/>
            <w:r w:rsidR="001B7376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, </w:t>
            </w:r>
          </w:p>
          <w:p w14:paraId="74F5138F" w14:textId="00CE7636" w:rsidR="00AA1FCD" w:rsidRPr="00E00763" w:rsidRDefault="001B7376" w:rsidP="00870BE9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 w:rsidRPr="001B7376">
              <w:rPr>
                <w:rStyle w:val="norm1"/>
                <w:b w:val="0"/>
                <w:color w:val="auto"/>
                <w:sz w:val="18"/>
                <w:szCs w:val="18"/>
                <w:shd w:val="clear" w:color="auto" w:fill="FFFFFF" w:themeFill="background1"/>
              </w:rPr>
              <w:t>dr M. Warchał-</w:t>
            </w:r>
            <w:proofErr w:type="spellStart"/>
            <w:r w:rsidRPr="001B7376">
              <w:rPr>
                <w:rStyle w:val="norm1"/>
                <w:b w:val="0"/>
                <w:color w:val="auto"/>
                <w:sz w:val="18"/>
                <w:szCs w:val="18"/>
                <w:shd w:val="clear" w:color="auto" w:fill="FFFFFF" w:themeFill="background1"/>
              </w:rPr>
              <w:t>Leśniakowska</w:t>
            </w:r>
            <w:proofErr w:type="spellEnd"/>
          </w:p>
        </w:tc>
      </w:tr>
    </w:tbl>
    <w:p w14:paraId="7F819732" w14:textId="77777777" w:rsidR="00AA1FCD" w:rsidRPr="00E00763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p w14:paraId="29925313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6D89C7C2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59C13EBB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65908371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1.1.Learning format – number of hours and ECTS credits </w:t>
      </w:r>
    </w:p>
    <w:p w14:paraId="740F7B63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A1FCD" w:rsidRPr="004F2031" w14:paraId="027272D7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0FD700A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14:paraId="65BFF8D6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BA1558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DD17E26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8E165F2" w14:textId="77777777"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A10F590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14:paraId="77A990DE" w14:textId="77777777"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F2782B8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9CEA03D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6E6245E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60E0CAE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4094394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 w14:paraId="63FB2859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AC4F0F" w14:textId="77777777" w:rsidR="00AA1FCD" w:rsidRPr="004F2031" w:rsidRDefault="00870BE9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4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C61F20F" w14:textId="77777777" w:rsidR="00AA1FCD" w:rsidRPr="004F2031" w:rsidRDefault="00F237A8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15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48FDA60" w14:textId="77777777" w:rsidR="00AA1FCD" w:rsidRPr="004F2031" w:rsidRDefault="00F237A8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DB9862B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5CEBAC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4CA0D56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66E6CA5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54AA599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BFA624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557876" w14:textId="77777777" w:rsidR="00AA1FCD" w:rsidRPr="004F2031" w:rsidRDefault="00870BE9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</w:t>
            </w:r>
          </w:p>
        </w:tc>
      </w:tr>
    </w:tbl>
    <w:p w14:paraId="3547C43C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1D400CD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3D393BD1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57B8A51B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conducted in a traditional way</w:t>
      </w:r>
    </w:p>
    <w:p w14:paraId="61A2D10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3E39D9AD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4C609D6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31839DA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21433D8C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7F1AD6" w14:paraId="404A92DF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B9CFAB4" w14:textId="77777777" w:rsidR="00AA1FCD" w:rsidRPr="004F2031" w:rsidRDefault="00F262F5" w:rsidP="00870BE9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F262F5">
              <w:rPr>
                <w:rFonts w:ascii="Corbel" w:hAnsi="Corbel"/>
                <w:b w:val="0"/>
                <w:smallCaps w:val="0"/>
                <w:lang w:val="en-US"/>
              </w:rPr>
              <w:lastRenderedPageBreak/>
              <w:t>Upper</w:t>
            </w:r>
            <w:r w:rsidR="00870BE9">
              <w:rPr>
                <w:rFonts w:ascii="Corbel" w:hAnsi="Corbel"/>
                <w:b w:val="0"/>
                <w:smallCaps w:val="0"/>
                <w:lang w:val="en-US"/>
              </w:rPr>
              <w:t>-intermediate level of English</w:t>
            </w:r>
          </w:p>
        </w:tc>
      </w:tr>
    </w:tbl>
    <w:p w14:paraId="07F159CB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510E7FF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3450CC13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1AB1D37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330A388D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18879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074"/>
        <w:gridCol w:w="9132"/>
      </w:tblGrid>
      <w:tr w:rsidR="00CB3D68" w:rsidRPr="007F1AD6" w14:paraId="3C1A5A02" w14:textId="77777777" w:rsidTr="00D842CC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A28352B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0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38C7215" w14:textId="77777777" w:rsidR="00CB3D68" w:rsidRPr="00CB3D68" w:rsidRDefault="00CB3D68" w:rsidP="00A0061F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CB3D68">
              <w:rPr>
                <w:rFonts w:ascii="Corbel" w:hAnsi="Corbel"/>
                <w:lang w:val="en-US"/>
              </w:rPr>
              <w:t>Introducing students to the history of American literatur</w:t>
            </w:r>
            <w:r>
              <w:rPr>
                <w:rFonts w:ascii="Corbel" w:hAnsi="Corbel"/>
                <w:lang w:val="en-US"/>
              </w:rPr>
              <w:t xml:space="preserve">e </w:t>
            </w:r>
            <w:r w:rsidRPr="00CB3D68">
              <w:rPr>
                <w:rFonts w:ascii="Corbel" w:hAnsi="Corbel"/>
                <w:lang w:val="en-US"/>
              </w:rPr>
              <w:t xml:space="preserve">from the </w:t>
            </w:r>
            <w:r w:rsidR="00870BE9">
              <w:rPr>
                <w:rFonts w:ascii="Corbel" w:hAnsi="Corbel"/>
                <w:lang w:val="en-US"/>
              </w:rPr>
              <w:t>17</w:t>
            </w:r>
            <w:r w:rsidR="00870BE9" w:rsidRPr="00870BE9">
              <w:rPr>
                <w:rFonts w:ascii="Corbel" w:hAnsi="Corbel"/>
                <w:vertAlign w:val="superscript"/>
                <w:lang w:val="en-US"/>
              </w:rPr>
              <w:t>th</w:t>
            </w:r>
            <w:r w:rsidR="00870BE9">
              <w:rPr>
                <w:rFonts w:ascii="Corbel" w:hAnsi="Corbel"/>
                <w:lang w:val="en-US"/>
              </w:rPr>
              <w:t xml:space="preserve"> </w:t>
            </w:r>
            <w:r w:rsidRPr="00CB3D68">
              <w:rPr>
                <w:rFonts w:ascii="Corbel" w:hAnsi="Corbel"/>
                <w:lang w:val="en-US"/>
              </w:rPr>
              <w:t xml:space="preserve">to the </w:t>
            </w:r>
            <w:r w:rsidR="00A0061F">
              <w:rPr>
                <w:rFonts w:ascii="Corbel" w:hAnsi="Corbel"/>
                <w:lang w:val="en-US"/>
              </w:rPr>
              <w:t>19</w:t>
            </w:r>
            <w:r w:rsidR="00A0061F" w:rsidRPr="00A0061F">
              <w:rPr>
                <w:rFonts w:ascii="Corbel" w:hAnsi="Corbel"/>
                <w:vertAlign w:val="superscript"/>
                <w:lang w:val="en-US"/>
              </w:rPr>
              <w:t>th</w:t>
            </w:r>
            <w:r w:rsidR="00A0061F">
              <w:rPr>
                <w:rFonts w:ascii="Corbel" w:hAnsi="Corbel"/>
                <w:lang w:val="en-US"/>
              </w:rPr>
              <w:t xml:space="preserve"> century</w:t>
            </w:r>
            <w:r w:rsidRPr="00CB3D68">
              <w:rPr>
                <w:rFonts w:ascii="Corbel" w:hAnsi="Corbel"/>
                <w:lang w:val="en-US"/>
              </w:rPr>
              <w:t xml:space="preserve">.   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E018A10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</w:p>
        </w:tc>
      </w:tr>
      <w:tr w:rsidR="00CB3D68" w:rsidRPr="007F1AD6" w14:paraId="5B726966" w14:textId="77777777" w:rsidTr="00D842CC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9FBE288" w14:textId="77777777" w:rsidR="00CB3D68" w:rsidRPr="004F2031" w:rsidRDefault="00CB3D68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2</w:t>
            </w:r>
          </w:p>
        </w:tc>
        <w:tc>
          <w:tcPr>
            <w:tcW w:w="90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F2E5326" w14:textId="77777777" w:rsidR="00CB3D68" w:rsidRPr="00CB3D68" w:rsidRDefault="00CB3D68" w:rsidP="00CB3D68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CB3D68">
              <w:rPr>
                <w:rFonts w:ascii="Corbel" w:hAnsi="Corbel"/>
                <w:lang w:val="en-US"/>
              </w:rPr>
              <w:t xml:space="preserve">Presentation of the main literary trends and movements in American literature.  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F38A72F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</w:p>
        </w:tc>
      </w:tr>
      <w:tr w:rsidR="00CB3D68" w:rsidRPr="007F1AD6" w14:paraId="05D4B2BB" w14:textId="77777777" w:rsidTr="00D842CC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F425827" w14:textId="77777777" w:rsidR="00CB3D68" w:rsidRDefault="00CB3D68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3</w:t>
            </w:r>
          </w:p>
        </w:tc>
        <w:tc>
          <w:tcPr>
            <w:tcW w:w="90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F3CB1CD" w14:textId="77777777" w:rsidR="00CB3D68" w:rsidRPr="00CB3D68" w:rsidRDefault="00CB3D68" w:rsidP="00420C8A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CB3D68">
              <w:rPr>
                <w:rFonts w:ascii="Corbel" w:hAnsi="Corbel"/>
                <w:lang w:val="en-US"/>
              </w:rPr>
              <w:t xml:space="preserve">Teaching students textual analysis of selected literary texts   </w:t>
            </w:r>
          </w:p>
          <w:p w14:paraId="167DD2F4" w14:textId="77777777" w:rsidR="00CB3D68" w:rsidRPr="00CB3D68" w:rsidRDefault="00CB3D68" w:rsidP="00420C8A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CB3D68">
              <w:rPr>
                <w:rFonts w:ascii="Corbel" w:hAnsi="Corbel"/>
                <w:lang w:val="en-US"/>
              </w:rPr>
              <w:t xml:space="preserve"> 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4128712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</w:p>
        </w:tc>
      </w:tr>
      <w:tr w:rsidR="00CB3D68" w:rsidRPr="007F1AD6" w14:paraId="13BEFDA7" w14:textId="77777777" w:rsidTr="00D842CC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BD966B5" w14:textId="77777777" w:rsidR="00CB3D68" w:rsidRDefault="00CB3D68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4</w:t>
            </w:r>
          </w:p>
        </w:tc>
        <w:tc>
          <w:tcPr>
            <w:tcW w:w="90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E45FF20" w14:textId="77777777" w:rsidR="00CB3D68" w:rsidRPr="00CB3D68" w:rsidRDefault="00CB3D68" w:rsidP="00CB3D68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CB3D68">
              <w:rPr>
                <w:rFonts w:ascii="Corbel" w:hAnsi="Corbel"/>
                <w:lang w:val="en-US"/>
              </w:rPr>
              <w:t xml:space="preserve">Evoking in students interest in American </w:t>
            </w:r>
            <w:r w:rsidR="00D842CC">
              <w:rPr>
                <w:rFonts w:ascii="Corbel" w:hAnsi="Corbel"/>
                <w:lang w:val="en-US"/>
              </w:rPr>
              <w:t>literature and culture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E595282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</w:p>
        </w:tc>
      </w:tr>
      <w:tr w:rsidR="00CB3D68" w:rsidRPr="007F1AD6" w14:paraId="1B454C02" w14:textId="77777777" w:rsidTr="00D842CC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1159A87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5</w:t>
            </w:r>
          </w:p>
        </w:tc>
        <w:tc>
          <w:tcPr>
            <w:tcW w:w="90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4D602FC" w14:textId="77777777" w:rsidR="00CB3D68" w:rsidRPr="00CB3D68" w:rsidRDefault="00CB3D68" w:rsidP="00420C8A">
            <w:pPr>
              <w:spacing w:after="0" w:line="240" w:lineRule="auto"/>
              <w:rPr>
                <w:rFonts w:ascii="Corbel" w:hAnsi="Corbel"/>
                <w:lang w:val="en-GB"/>
              </w:rPr>
            </w:pPr>
            <w:r w:rsidRPr="00CB3D68">
              <w:rPr>
                <w:rFonts w:ascii="Corbel" w:hAnsi="Corbel"/>
                <w:lang w:val="en-GB"/>
              </w:rPr>
              <w:t xml:space="preserve">Stimulating students to critical thinking and expressing their own views after reading the literary texts. 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3D6480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</w:p>
        </w:tc>
      </w:tr>
    </w:tbl>
    <w:p w14:paraId="4C81A37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4691C0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6F64B518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05844C4A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Outcomes  </w:t>
      </w:r>
      <w:r w:rsidRPr="004F2031">
        <w:rPr>
          <w:rFonts w:ascii="Corbel" w:hAnsi="Corbel"/>
          <w:color w:val="auto"/>
          <w:szCs w:val="24"/>
          <w:lang w:val="en-GB"/>
        </w:rPr>
        <w:t>(to be completed by the coordinator)</w:t>
      </w:r>
    </w:p>
    <w:p w14:paraId="3F6F5C05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2E29FAF1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7F1AD6" w14:paraId="057B48EC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B8CC233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202DF6B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4341CAE3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E113717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CB3D68" w:rsidRPr="004F2031" w14:paraId="7B51E600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A937DC" w14:textId="77777777" w:rsidR="00CB3D68" w:rsidRPr="004F2031" w:rsidRDefault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D0E09E" w14:textId="77777777" w:rsidR="00CB3D68" w:rsidRPr="00BF668F" w:rsidRDefault="00CB3D68" w:rsidP="00BB4544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identifies</w:t>
            </w:r>
            <w:r w:rsidR="00BB4544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and defines the main </w:t>
            </w:r>
            <w:r w:rsid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literary </w:t>
            </w:r>
            <w:r w:rsidR="00BB4544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trends and movements and identifies their representatives </w:t>
            </w: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45E43E" w14:textId="77777777" w:rsidR="00CB3D68" w:rsidRPr="009C54AE" w:rsidRDefault="00CB3D68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W06, K_W07</w:t>
            </w:r>
          </w:p>
        </w:tc>
      </w:tr>
      <w:tr w:rsidR="00CB3D68" w:rsidRPr="004F2031" w14:paraId="51A5CA1C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FF19925" w14:textId="77777777" w:rsidR="00CB3D68" w:rsidRPr="004F2031" w:rsidRDefault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8CDFC2" w14:textId="77777777" w:rsidR="00CB3D68" w:rsidRPr="00BF668F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knows and understands the methods of analysis and interpretation of literary texts and their historical nature.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170DB9C" w14:textId="77777777" w:rsidR="00CB3D68" w:rsidRPr="009C54AE" w:rsidRDefault="00CB3D68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W06, K_W07</w:t>
            </w:r>
          </w:p>
        </w:tc>
      </w:tr>
      <w:tr w:rsidR="00CB3D68" w:rsidRPr="004F2031" w14:paraId="6BA84299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047773A" w14:textId="77777777" w:rsidR="00CB3D68" w:rsidRPr="004F2031" w:rsidRDefault="00CB3D68" w:rsidP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0B5CADB" w14:textId="77777777" w:rsidR="00CB3D68" w:rsidRPr="00BF668F" w:rsidRDefault="00CB3D68" w:rsidP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hows knowledge of the literary texts included in the reading list 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3404C8" w14:textId="77777777" w:rsidR="00CB3D68" w:rsidRPr="009C54AE" w:rsidRDefault="00CB3D68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W06, K_U11</w:t>
            </w:r>
          </w:p>
        </w:tc>
      </w:tr>
      <w:tr w:rsidR="00CB3D68" w:rsidRPr="004F2031" w14:paraId="345409FA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10FCE89" w14:textId="77777777" w:rsidR="00CB3D68" w:rsidRPr="004F2031" w:rsidRDefault="00CB3D68" w:rsidP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673276D" w14:textId="77777777" w:rsidR="00CB3D68" w:rsidRPr="00BF668F" w:rsidRDefault="00CB3D68" w:rsidP="00D842CC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Student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analyses and evaluate</w:t>
            </w:r>
            <w:r w:rsidR="00D842CC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s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critically selected texts, </w:t>
            </w:r>
            <w:r w:rsidR="00D842CC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knows how to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use critical studies. </w:t>
            </w: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ABC4947" w14:textId="77777777" w:rsidR="00CB3D68" w:rsidRPr="009C54AE" w:rsidRDefault="00CB3D68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U04, K_U06, K_K01, K_K02</w:t>
            </w:r>
          </w:p>
        </w:tc>
      </w:tr>
      <w:tr w:rsidR="00CB3D68" w:rsidRPr="004F2031" w14:paraId="04CC151F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70F85DA" w14:textId="77777777" w:rsidR="00CB3D68" w:rsidRPr="004F2031" w:rsidRDefault="00CB3D68" w:rsidP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5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8EC15B" w14:textId="77777777" w:rsidR="00CB3D68" w:rsidRPr="00BF668F" w:rsidRDefault="00CB3D68" w:rsidP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interprets literary works in their historical and literary context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49C8CA4" w14:textId="77777777" w:rsidR="00CB3D68" w:rsidRPr="009C54AE" w:rsidRDefault="00CB3D68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U04, K_U06, K_K01, K_K02</w:t>
            </w:r>
          </w:p>
        </w:tc>
      </w:tr>
      <w:tr w:rsidR="00CB3D68" w:rsidRPr="004F2031" w14:paraId="14FB147F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52F9D0" w14:textId="77777777" w:rsidR="00CB3D68" w:rsidRPr="004F2031" w:rsidRDefault="00CB3D68" w:rsidP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06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467934" w14:textId="77777777" w:rsidR="00CB3D68" w:rsidRPr="00BF668F" w:rsidRDefault="00CB3D68" w:rsidP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takes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part in class discussion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0A4952A" w14:textId="77777777" w:rsidR="00CB3D68" w:rsidRPr="009C54AE" w:rsidRDefault="00CB3D68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U07</w:t>
            </w:r>
          </w:p>
        </w:tc>
      </w:tr>
    </w:tbl>
    <w:p w14:paraId="7F4E145D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717037E2" w14:textId="77777777"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urse content  (to be completed by the coordinator)</w:t>
      </w:r>
    </w:p>
    <w:p w14:paraId="791CBBEE" w14:textId="77777777" w:rsidR="00AA1FCD" w:rsidRPr="004F2031" w:rsidRDefault="00AA1FCD">
      <w:pPr>
        <w:pStyle w:val="ListParagraph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5E6289C7" w14:textId="77777777" w:rsidR="00AA1FCD" w:rsidRPr="004F2031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Lectures</w:t>
      </w:r>
    </w:p>
    <w:p w14:paraId="054C7BED" w14:textId="77777777" w:rsidR="00AA1FCD" w:rsidRPr="004F2031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08590AD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23AE466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A0061F" w:rsidRPr="004F2031" w14:paraId="54FA7E9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011E76" w14:textId="77777777" w:rsidR="00A0061F" w:rsidRPr="00A0061F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A0061F">
              <w:rPr>
                <w:rFonts w:ascii="Corbel" w:hAnsi="Corbel"/>
                <w:szCs w:val="24"/>
                <w:lang w:val="en-US"/>
              </w:rPr>
              <w:t>Colonial literature</w:t>
            </w:r>
          </w:p>
        </w:tc>
      </w:tr>
      <w:tr w:rsidR="00A0061F" w:rsidRPr="004F2031" w14:paraId="668BCACE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8D74C03" w14:textId="77777777" w:rsidR="00A0061F" w:rsidRPr="00A0061F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A0061F">
              <w:rPr>
                <w:rFonts w:ascii="Corbel" w:hAnsi="Corbel"/>
                <w:szCs w:val="24"/>
                <w:lang w:val="en-US"/>
              </w:rPr>
              <w:t xml:space="preserve">The Enlightenment </w:t>
            </w:r>
          </w:p>
        </w:tc>
      </w:tr>
      <w:tr w:rsidR="00A0061F" w:rsidRPr="007F1AD6" w14:paraId="69A5DDB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BF03820" w14:textId="77777777" w:rsidR="00A0061F" w:rsidRPr="00A0061F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A0061F">
              <w:rPr>
                <w:rFonts w:ascii="Corbel" w:hAnsi="Corbel"/>
                <w:szCs w:val="24"/>
                <w:lang w:val="en-US"/>
              </w:rPr>
              <w:t xml:space="preserve">The beginnings of national literature </w:t>
            </w:r>
          </w:p>
        </w:tc>
      </w:tr>
      <w:tr w:rsidR="00A0061F" w:rsidRPr="004F2031" w14:paraId="1F7308A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B36C6BD" w14:textId="77777777" w:rsidR="00A0061F" w:rsidRPr="00A0061F" w:rsidRDefault="00A0061F" w:rsidP="00A0061F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A0061F">
              <w:rPr>
                <w:rFonts w:ascii="Corbel" w:hAnsi="Corbel"/>
                <w:szCs w:val="24"/>
                <w:lang w:val="en-US"/>
              </w:rPr>
              <w:t>Transcendental</w:t>
            </w:r>
            <w:r>
              <w:rPr>
                <w:rFonts w:ascii="Corbel" w:hAnsi="Corbel"/>
                <w:szCs w:val="24"/>
                <w:lang w:val="en-US"/>
              </w:rPr>
              <w:t>i</w:t>
            </w:r>
            <w:r w:rsidRPr="00A0061F">
              <w:rPr>
                <w:rFonts w:ascii="Corbel" w:hAnsi="Corbel"/>
                <w:szCs w:val="24"/>
                <w:lang w:val="en-US"/>
              </w:rPr>
              <w:t xml:space="preserve">sts   </w:t>
            </w:r>
          </w:p>
        </w:tc>
      </w:tr>
      <w:tr w:rsidR="00A0061F" w:rsidRPr="004F2031" w14:paraId="41CE6965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B2050F4" w14:textId="77777777" w:rsidR="00A0061F" w:rsidRPr="00A0061F" w:rsidRDefault="00A0061F" w:rsidP="00A0061F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A0061F">
              <w:rPr>
                <w:rFonts w:ascii="Corbel" w:hAnsi="Corbel"/>
                <w:szCs w:val="24"/>
                <w:lang w:val="en-US"/>
              </w:rPr>
              <w:lastRenderedPageBreak/>
              <w:t xml:space="preserve">Dark Romanticism  </w:t>
            </w:r>
          </w:p>
        </w:tc>
      </w:tr>
      <w:tr w:rsidR="00A0061F" w:rsidRPr="004F2031" w14:paraId="036E376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6AE2FD8" w14:textId="77777777" w:rsidR="00A0061F" w:rsidRPr="00A0061F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A0061F">
              <w:rPr>
                <w:rFonts w:ascii="Corbel" w:hAnsi="Corbel"/>
                <w:szCs w:val="24"/>
                <w:lang w:val="en-US"/>
              </w:rPr>
              <w:t xml:space="preserve">Romantic poetry </w:t>
            </w:r>
          </w:p>
        </w:tc>
      </w:tr>
      <w:tr w:rsidR="00A0061F" w:rsidRPr="004F2031" w14:paraId="1ACDF9F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4F49C6" w14:textId="77777777" w:rsidR="00A0061F" w:rsidRPr="00A0061F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A0061F">
              <w:rPr>
                <w:rFonts w:ascii="Corbel" w:hAnsi="Corbel"/>
                <w:szCs w:val="24"/>
                <w:lang w:val="en-US"/>
              </w:rPr>
              <w:t xml:space="preserve">Realism  </w:t>
            </w:r>
          </w:p>
        </w:tc>
      </w:tr>
      <w:tr w:rsidR="00A0061F" w:rsidRPr="004F2031" w14:paraId="63ECCB0A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AFC1634" w14:textId="77777777" w:rsidR="00A0061F" w:rsidRPr="00A0061F" w:rsidRDefault="00A0061F" w:rsidP="00A0061F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A0061F">
              <w:rPr>
                <w:rFonts w:ascii="Corbel" w:hAnsi="Corbel"/>
                <w:szCs w:val="24"/>
                <w:lang w:val="en-US"/>
              </w:rPr>
              <w:t xml:space="preserve">Naturalism   </w:t>
            </w:r>
          </w:p>
        </w:tc>
      </w:tr>
      <w:tr w:rsidR="00A0061F" w:rsidRPr="004F2031" w14:paraId="4F46C9BF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E362C1B" w14:textId="77777777" w:rsidR="00A0061F" w:rsidRPr="00A0061F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A0061F">
              <w:rPr>
                <w:rFonts w:ascii="Corbel" w:hAnsi="Corbel"/>
                <w:szCs w:val="24"/>
                <w:lang w:val="en-US"/>
              </w:rPr>
              <w:t xml:space="preserve">Early modernism </w:t>
            </w:r>
          </w:p>
        </w:tc>
      </w:tr>
    </w:tbl>
    <w:p w14:paraId="69B6783B" w14:textId="77777777" w:rsidR="00AA1FCD" w:rsidRPr="004F2031" w:rsidRDefault="00AA1FCD">
      <w:pPr>
        <w:rPr>
          <w:rFonts w:ascii="Corbel" w:hAnsi="Corbel" w:cs="Tahoma"/>
          <w:color w:val="auto"/>
          <w:szCs w:val="24"/>
          <w:lang w:val="en-GB"/>
        </w:rPr>
      </w:pPr>
    </w:p>
    <w:p w14:paraId="182F5317" w14:textId="77777777" w:rsidR="00AA1FCD" w:rsidRPr="004F2031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6A936328" w14:textId="77777777" w:rsidR="00AA1FCD" w:rsidRPr="004F2031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1D176488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34FF283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A0061F" w:rsidRPr="007F1AD6" w14:paraId="1ADA6F8E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5788030" w14:textId="77777777" w:rsidR="00A0061F" w:rsidRPr="00E00763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E00763">
              <w:rPr>
                <w:rFonts w:ascii="Corbel" w:hAnsi="Corbel"/>
                <w:szCs w:val="24"/>
                <w:lang w:val="en-US"/>
              </w:rPr>
              <w:t xml:space="preserve">Washington Irving,” Rip Van Winkle” </w:t>
            </w:r>
          </w:p>
        </w:tc>
      </w:tr>
      <w:tr w:rsidR="00A0061F" w:rsidRPr="007F1AD6" w14:paraId="2F73471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8F66451" w14:textId="77777777" w:rsidR="00A0061F" w:rsidRPr="00E00763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E00763">
              <w:rPr>
                <w:rFonts w:ascii="Corbel" w:hAnsi="Corbel"/>
                <w:szCs w:val="24"/>
                <w:lang w:val="en-US"/>
              </w:rPr>
              <w:t xml:space="preserve">Edgar Allan Poe: „The Fall of the House of Usher”, „The Black Cat” </w:t>
            </w:r>
          </w:p>
        </w:tc>
      </w:tr>
      <w:tr w:rsidR="00A0061F" w:rsidRPr="007F1AD6" w14:paraId="1AB24E2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7A80F6" w14:textId="77777777" w:rsidR="00A0061F" w:rsidRPr="00E00763" w:rsidRDefault="00A0061F" w:rsidP="00A0061F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E00763">
              <w:rPr>
                <w:rFonts w:ascii="Corbel" w:hAnsi="Corbel"/>
                <w:szCs w:val="24"/>
                <w:lang w:val="en-US"/>
              </w:rPr>
              <w:t xml:space="preserve">Ralph Waldo Emerson: „Nature” (fragments) </w:t>
            </w:r>
          </w:p>
        </w:tc>
      </w:tr>
      <w:tr w:rsidR="00A0061F" w:rsidRPr="007F1AD6" w14:paraId="683C78E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56C566D" w14:textId="77777777" w:rsidR="00A0061F" w:rsidRPr="00E00763" w:rsidRDefault="00A0061F" w:rsidP="00A0061F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E00763">
              <w:rPr>
                <w:rFonts w:ascii="Corbel" w:hAnsi="Corbel"/>
                <w:szCs w:val="24"/>
                <w:lang w:val="en-US"/>
              </w:rPr>
              <w:t xml:space="preserve">Ralph Waldo Emerson: ‘The American Scholar’ (fragments) </w:t>
            </w:r>
          </w:p>
        </w:tc>
      </w:tr>
      <w:tr w:rsidR="00A0061F" w:rsidRPr="007F1AD6" w14:paraId="08B7731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F6FF92" w14:textId="77777777" w:rsidR="00A0061F" w:rsidRPr="00E00763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E00763">
              <w:rPr>
                <w:rFonts w:ascii="Corbel" w:hAnsi="Corbel"/>
                <w:szCs w:val="24"/>
                <w:lang w:val="en-US"/>
              </w:rPr>
              <w:t xml:space="preserve">Henry David Thoreau, </w:t>
            </w:r>
            <w:r w:rsidRPr="00E00763">
              <w:rPr>
                <w:rFonts w:ascii="Corbel" w:hAnsi="Corbel"/>
                <w:i/>
                <w:szCs w:val="24"/>
                <w:lang w:val="en-US"/>
              </w:rPr>
              <w:t>Walden</w:t>
            </w:r>
            <w:r w:rsidRPr="00E00763">
              <w:rPr>
                <w:rFonts w:ascii="Corbel" w:hAnsi="Corbel"/>
                <w:szCs w:val="24"/>
                <w:lang w:val="en-US"/>
              </w:rPr>
              <w:t xml:space="preserve"> (</w:t>
            </w:r>
            <w:proofErr w:type="spellStart"/>
            <w:r w:rsidRPr="00E00763">
              <w:rPr>
                <w:rFonts w:ascii="Corbel" w:hAnsi="Corbel"/>
                <w:szCs w:val="24"/>
                <w:lang w:val="en-US"/>
              </w:rPr>
              <w:t>fragmenty</w:t>
            </w:r>
            <w:proofErr w:type="spellEnd"/>
            <w:r w:rsidRPr="00E00763">
              <w:rPr>
                <w:rFonts w:ascii="Corbel" w:hAnsi="Corbel"/>
                <w:szCs w:val="24"/>
                <w:lang w:val="en-US"/>
              </w:rPr>
              <w:t xml:space="preserve">) </w:t>
            </w:r>
          </w:p>
        </w:tc>
      </w:tr>
      <w:tr w:rsidR="00A0061F" w:rsidRPr="007F1AD6" w14:paraId="65D82E55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0C6CDF7" w14:textId="77777777" w:rsidR="00A0061F" w:rsidRPr="00E00763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E00763">
              <w:rPr>
                <w:rFonts w:ascii="Corbel" w:hAnsi="Corbel"/>
                <w:szCs w:val="24"/>
                <w:lang w:val="en-US"/>
              </w:rPr>
              <w:t xml:space="preserve">Walt Whitman, Preface to </w:t>
            </w:r>
            <w:r w:rsidRPr="00E00763">
              <w:rPr>
                <w:rFonts w:ascii="Corbel" w:hAnsi="Corbel"/>
                <w:i/>
                <w:szCs w:val="24"/>
                <w:lang w:val="en-US"/>
              </w:rPr>
              <w:t>Leaves of Grass</w:t>
            </w:r>
            <w:r w:rsidRPr="00E00763">
              <w:rPr>
                <w:rFonts w:ascii="Corbel" w:hAnsi="Corbel"/>
                <w:szCs w:val="24"/>
                <w:lang w:val="en-US"/>
              </w:rPr>
              <w:t xml:space="preserve"> </w:t>
            </w:r>
          </w:p>
        </w:tc>
      </w:tr>
      <w:tr w:rsidR="00A0061F" w:rsidRPr="007F1AD6" w14:paraId="23D43BB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1765629" w14:textId="77777777" w:rsidR="00A0061F" w:rsidRPr="00E00763" w:rsidRDefault="00A0061F" w:rsidP="00A0061F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E00763">
              <w:rPr>
                <w:rFonts w:ascii="Corbel" w:hAnsi="Corbel"/>
                <w:szCs w:val="24"/>
                <w:lang w:val="en-US"/>
              </w:rPr>
              <w:t xml:space="preserve">Walt Whitman, </w:t>
            </w:r>
            <w:r w:rsidRPr="00E00763">
              <w:rPr>
                <w:rFonts w:ascii="Corbel" w:hAnsi="Corbel"/>
                <w:i/>
                <w:szCs w:val="24"/>
                <w:lang w:val="en-US"/>
              </w:rPr>
              <w:t>Leaves of Grass</w:t>
            </w:r>
            <w:r w:rsidRPr="00E00763">
              <w:rPr>
                <w:rFonts w:ascii="Corbel" w:hAnsi="Corbel"/>
                <w:szCs w:val="24"/>
                <w:lang w:val="en-US"/>
              </w:rPr>
              <w:t xml:space="preserve"> ‘Song of Myself” (fragments) </w:t>
            </w:r>
          </w:p>
        </w:tc>
      </w:tr>
      <w:tr w:rsidR="00A0061F" w:rsidRPr="004F2031" w14:paraId="1CB93E0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028BC8" w14:textId="77777777" w:rsidR="00A0061F" w:rsidRPr="00703A6A" w:rsidRDefault="00A0061F" w:rsidP="00420C8A">
            <w:pPr>
              <w:spacing w:after="0"/>
              <w:rPr>
                <w:rFonts w:ascii="Corbel" w:hAnsi="Corbel"/>
                <w:szCs w:val="24"/>
              </w:rPr>
            </w:pPr>
            <w:r w:rsidRPr="00703A6A">
              <w:rPr>
                <w:rFonts w:ascii="Corbel" w:hAnsi="Corbel"/>
                <w:szCs w:val="24"/>
              </w:rPr>
              <w:t xml:space="preserve">Film </w:t>
            </w:r>
            <w:proofErr w:type="spellStart"/>
            <w:r w:rsidRPr="00703A6A">
              <w:rPr>
                <w:rFonts w:ascii="Corbel" w:hAnsi="Corbel"/>
                <w:i/>
                <w:szCs w:val="24"/>
              </w:rPr>
              <w:t>Dead</w:t>
            </w:r>
            <w:proofErr w:type="spellEnd"/>
            <w:r w:rsidRPr="00703A6A">
              <w:rPr>
                <w:rFonts w:ascii="Corbel" w:hAnsi="Corbel"/>
                <w:i/>
                <w:szCs w:val="24"/>
              </w:rPr>
              <w:t xml:space="preserve"> </w:t>
            </w:r>
            <w:proofErr w:type="spellStart"/>
            <w:r w:rsidRPr="00703A6A">
              <w:rPr>
                <w:rFonts w:ascii="Corbel" w:hAnsi="Corbel"/>
                <w:i/>
                <w:szCs w:val="24"/>
              </w:rPr>
              <w:t>Poets</w:t>
            </w:r>
            <w:proofErr w:type="spellEnd"/>
            <w:r w:rsidRPr="00703A6A">
              <w:rPr>
                <w:rFonts w:ascii="Corbel" w:hAnsi="Corbel"/>
                <w:i/>
                <w:szCs w:val="24"/>
              </w:rPr>
              <w:t xml:space="preserve">’ </w:t>
            </w:r>
            <w:proofErr w:type="spellStart"/>
            <w:r w:rsidRPr="00703A6A">
              <w:rPr>
                <w:rFonts w:ascii="Corbel" w:hAnsi="Corbel"/>
                <w:i/>
                <w:szCs w:val="24"/>
              </w:rPr>
              <w:t>Society</w:t>
            </w:r>
            <w:proofErr w:type="spellEnd"/>
            <w:r w:rsidRPr="00703A6A">
              <w:rPr>
                <w:rFonts w:ascii="Corbel" w:hAnsi="Corbel"/>
                <w:i/>
                <w:szCs w:val="24"/>
              </w:rPr>
              <w:t xml:space="preserve"> </w:t>
            </w:r>
          </w:p>
        </w:tc>
      </w:tr>
      <w:tr w:rsidR="00A0061F" w:rsidRPr="007F1AD6" w14:paraId="7DBDC10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8CE870" w14:textId="77777777" w:rsidR="00A0061F" w:rsidRPr="00E00763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E00763">
              <w:rPr>
                <w:rFonts w:ascii="Corbel" w:hAnsi="Corbel"/>
                <w:szCs w:val="24"/>
                <w:lang w:val="en-US"/>
              </w:rPr>
              <w:t>Nathaniel Hawthorne</w:t>
            </w:r>
            <w:r w:rsidRPr="00E00763">
              <w:rPr>
                <w:rFonts w:ascii="Corbel" w:hAnsi="Corbel"/>
                <w:i/>
                <w:szCs w:val="24"/>
                <w:lang w:val="en-US"/>
              </w:rPr>
              <w:t xml:space="preserve">, The Scarlet Letter </w:t>
            </w:r>
          </w:p>
        </w:tc>
      </w:tr>
      <w:tr w:rsidR="00A0061F" w:rsidRPr="004F2031" w14:paraId="3F6F347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A2965C" w14:textId="77777777" w:rsidR="00A0061F" w:rsidRPr="00703A6A" w:rsidRDefault="00A0061F" w:rsidP="00A0061F">
            <w:pPr>
              <w:spacing w:after="0"/>
              <w:rPr>
                <w:rFonts w:ascii="Corbel" w:hAnsi="Corbel"/>
                <w:szCs w:val="24"/>
              </w:rPr>
            </w:pPr>
            <w:proofErr w:type="spellStart"/>
            <w:r w:rsidRPr="00703A6A">
              <w:rPr>
                <w:rFonts w:ascii="Corbel" w:hAnsi="Corbel"/>
                <w:szCs w:val="24"/>
              </w:rPr>
              <w:t>Emily</w:t>
            </w:r>
            <w:proofErr w:type="spellEnd"/>
            <w:r w:rsidRPr="00703A6A">
              <w:rPr>
                <w:rFonts w:ascii="Corbel" w:hAnsi="Corbel"/>
                <w:szCs w:val="24"/>
              </w:rPr>
              <w:t xml:space="preserve"> Dickinson</w:t>
            </w:r>
            <w:r>
              <w:rPr>
                <w:rFonts w:ascii="Corbel" w:hAnsi="Corbel"/>
                <w:szCs w:val="24"/>
              </w:rPr>
              <w:t xml:space="preserve"> </w:t>
            </w:r>
            <w:proofErr w:type="spellStart"/>
            <w:r>
              <w:rPr>
                <w:rFonts w:ascii="Corbel" w:hAnsi="Corbel"/>
                <w:szCs w:val="24"/>
              </w:rPr>
              <w:t>selected</w:t>
            </w:r>
            <w:proofErr w:type="spellEnd"/>
            <w:r>
              <w:rPr>
                <w:rFonts w:ascii="Corbel" w:hAnsi="Corbel"/>
                <w:szCs w:val="24"/>
              </w:rPr>
              <w:t xml:space="preserve"> </w:t>
            </w:r>
            <w:proofErr w:type="spellStart"/>
            <w:r>
              <w:rPr>
                <w:rFonts w:ascii="Corbel" w:hAnsi="Corbel"/>
                <w:szCs w:val="24"/>
              </w:rPr>
              <w:t>poems</w:t>
            </w:r>
            <w:proofErr w:type="spellEnd"/>
            <w:r w:rsidRPr="00703A6A">
              <w:rPr>
                <w:rFonts w:ascii="Corbel" w:hAnsi="Corbel"/>
                <w:szCs w:val="24"/>
              </w:rPr>
              <w:t xml:space="preserve"> </w:t>
            </w:r>
          </w:p>
        </w:tc>
      </w:tr>
      <w:tr w:rsidR="00A0061F" w:rsidRPr="007F1AD6" w14:paraId="160DE55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83BB7FB" w14:textId="77777777" w:rsidR="00A0061F" w:rsidRPr="00E00763" w:rsidRDefault="00A0061F" w:rsidP="00A0061F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E00763">
              <w:rPr>
                <w:rFonts w:ascii="Corbel" w:hAnsi="Corbel"/>
                <w:szCs w:val="24"/>
                <w:lang w:val="en-US"/>
              </w:rPr>
              <w:t xml:space="preserve">Mark Twain, </w:t>
            </w:r>
            <w:r w:rsidRPr="00E00763">
              <w:rPr>
                <w:rFonts w:ascii="Corbel" w:hAnsi="Corbel"/>
                <w:i/>
                <w:szCs w:val="24"/>
                <w:lang w:val="en-US"/>
              </w:rPr>
              <w:t>The Adventures of Huckleberry Finn</w:t>
            </w:r>
          </w:p>
        </w:tc>
      </w:tr>
    </w:tbl>
    <w:p w14:paraId="2E24D7B6" w14:textId="77777777" w:rsidR="00AA1FCD" w:rsidRPr="004F2031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56741A10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3F18B373" w14:textId="77777777" w:rsidR="00AA1FCD" w:rsidRPr="00034469" w:rsidRDefault="001C26A0" w:rsidP="001C26A0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  <w:r w:rsidR="00F262F5">
        <w:rPr>
          <w:rFonts w:ascii="Corbel" w:hAnsi="Corbel" w:cs="Tahoma"/>
          <w:smallCaps w:val="0"/>
          <w:color w:val="auto"/>
          <w:szCs w:val="24"/>
          <w:lang w:val="en-GB"/>
        </w:rPr>
        <w:t xml:space="preserve">: </w:t>
      </w:r>
      <w:r w:rsidR="00F262F5" w:rsidRPr="00034469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lectures with multimedia presentations, </w:t>
      </w:r>
      <w:r w:rsidR="00CB3D68" w:rsidRPr="00034469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text analysis and discussion</w:t>
      </w:r>
    </w:p>
    <w:p w14:paraId="31A9223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093415F" w14:textId="77777777" w:rsidR="00AA1FCD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6C3FB0BA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626BB9E4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59C75670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F4BF522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4F2031" w14:paraId="2819D542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07E927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3A8841CE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8513E00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C44862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Learning format (lectures, </w:t>
            </w:r>
            <w:proofErr w:type="gram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lasses,…</w:t>
            </w:r>
            <w:proofErr w:type="gram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)</w:t>
            </w:r>
          </w:p>
        </w:tc>
      </w:tr>
      <w:tr w:rsidR="00BF668F" w:rsidRPr="004F2031" w14:paraId="15F12C8A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2170FFC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CCE334" w14:textId="77777777" w:rsidR="00BF668F" w:rsidRPr="00BF668F" w:rsidRDefault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BF668F">
              <w:rPr>
                <w:rFonts w:ascii="Corbel" w:hAnsi="Corbel"/>
                <w:b w:val="0"/>
                <w:smallCaps w:val="0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435259F" w14:textId="77777777" w:rsidR="00BF668F" w:rsidRPr="004F2031" w:rsidRDefault="00BF668F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ctures, classes</w:t>
            </w:r>
          </w:p>
        </w:tc>
      </w:tr>
      <w:tr w:rsidR="00BF668F" w:rsidRPr="004F2031" w14:paraId="6E9ABB0E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0467390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CC3574" w14:textId="77777777" w:rsidR="00BF668F" w:rsidRPr="00BF668F" w:rsidRDefault="00BF668F">
            <w:r w:rsidRPr="00BF668F">
              <w:rPr>
                <w:rFonts w:ascii="Corbel" w:hAnsi="Corbel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A2B6A52" w14:textId="77777777" w:rsidR="00BF668F" w:rsidRDefault="00BF668F">
            <w:r w:rsidRPr="005D1362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, classes</w:t>
            </w:r>
          </w:p>
        </w:tc>
      </w:tr>
      <w:tr w:rsidR="00BF668F" w:rsidRPr="004F2031" w14:paraId="1B1CA3C5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06FE40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54A1F6" w14:textId="77777777" w:rsidR="00BF668F" w:rsidRPr="00BF668F" w:rsidRDefault="00BF668F">
            <w:r w:rsidRPr="00BF668F">
              <w:rPr>
                <w:rFonts w:ascii="Corbel" w:hAnsi="Corbel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DD6237E" w14:textId="77777777" w:rsidR="00BF668F" w:rsidRDefault="00BF668F">
            <w:r w:rsidRPr="005D1362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, classes</w:t>
            </w:r>
          </w:p>
        </w:tc>
      </w:tr>
      <w:tr w:rsidR="00BF668F" w:rsidRPr="004F2031" w14:paraId="0E3F3E24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4C36DF2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85DAB4A" w14:textId="77777777" w:rsidR="00BF668F" w:rsidRPr="00BF668F" w:rsidRDefault="00BF668F">
            <w:r w:rsidRPr="00BF668F">
              <w:rPr>
                <w:rFonts w:ascii="Corbel" w:hAnsi="Corbel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C810F92" w14:textId="77777777" w:rsidR="00BF668F" w:rsidRDefault="00BF668F">
            <w:r w:rsidRPr="005D1362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, classes</w:t>
            </w:r>
          </w:p>
        </w:tc>
      </w:tr>
      <w:tr w:rsidR="00BF668F" w:rsidRPr="004F2031" w14:paraId="1054D977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B3FA659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3DD71CF" w14:textId="77777777" w:rsidR="00BF668F" w:rsidRPr="00BF668F" w:rsidRDefault="00BF668F">
            <w:r w:rsidRPr="00BF668F">
              <w:rPr>
                <w:rFonts w:ascii="Corbel" w:hAnsi="Corbel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63E4FF" w14:textId="77777777" w:rsidR="00BF668F" w:rsidRDefault="00BF668F">
            <w:r w:rsidRPr="005D1362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, classes</w:t>
            </w:r>
          </w:p>
        </w:tc>
      </w:tr>
      <w:tr w:rsidR="00BF668F" w:rsidRPr="004F2031" w14:paraId="0B744110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2276101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06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C134BC" w14:textId="77777777" w:rsidR="00BF668F" w:rsidRPr="00BF668F" w:rsidRDefault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BF668F">
              <w:rPr>
                <w:rFonts w:ascii="Corbel" w:hAnsi="Corbel"/>
                <w:b w:val="0"/>
                <w:smallCaps w:val="0"/>
                <w:color w:val="auto"/>
                <w:szCs w:val="20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10F42E" w14:textId="77777777" w:rsidR="00BF668F" w:rsidRPr="004F2031" w:rsidRDefault="00BF668F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lasses</w:t>
            </w:r>
          </w:p>
        </w:tc>
      </w:tr>
    </w:tbl>
    <w:p w14:paraId="05F0A6B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C38217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06845B8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0B4770F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7F1AD6" w14:paraId="0353258D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EC4CA3B" w14:textId="77777777" w:rsidR="00AA1FCD" w:rsidRPr="00CB344B" w:rsidRDefault="00F262F5" w:rsidP="00CB344B">
            <w:pPr>
              <w:jc w:val="both"/>
              <w:rPr>
                <w:rFonts w:ascii="Corbel" w:hAnsi="Corbel"/>
                <w:lang w:val="en-US"/>
              </w:rPr>
            </w:pPr>
            <w:r w:rsidRPr="00F262F5">
              <w:rPr>
                <w:rFonts w:ascii="Corbel" w:hAnsi="Corbel"/>
                <w:lang w:val="en-US"/>
              </w:rPr>
              <w:t>The final grade depends on the result of the fin</w:t>
            </w:r>
            <w:r w:rsidR="00CB344B">
              <w:rPr>
                <w:rFonts w:ascii="Corbel" w:hAnsi="Corbel"/>
                <w:lang w:val="en-US"/>
              </w:rPr>
              <w:t>al test and class participation.</w:t>
            </w:r>
          </w:p>
          <w:p w14:paraId="6E8F1CDC" w14:textId="77777777" w:rsidR="00AA1FCD" w:rsidRPr="00F262F5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27D44EF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6E725AB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3C9CCEDD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66B8C18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8E5890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529620D5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8C6865D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1DA028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 w14:paraId="2AB1E4D7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476606C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urse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ntact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5DEF4B" w14:textId="77777777" w:rsidR="00AA1FCD" w:rsidRPr="004F2031" w:rsidRDefault="00BF668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45</w:t>
            </w:r>
          </w:p>
        </w:tc>
      </w:tr>
      <w:tr w:rsidR="00AA1FCD" w:rsidRPr="00F83D6D" w14:paraId="3BCC0FD6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5A4E8B9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280A1CE" w14:textId="77777777" w:rsidR="00AA1FCD" w:rsidRPr="004F2031" w:rsidRDefault="00A0061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10</w:t>
            </w:r>
          </w:p>
        </w:tc>
      </w:tr>
      <w:tr w:rsidR="00AA1FCD" w:rsidRPr="00F83D6D" w14:paraId="63263995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8860D5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0F787EB" w14:textId="77777777" w:rsidR="00AA1FCD" w:rsidRPr="004F2031" w:rsidRDefault="00A0061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15</w:t>
            </w:r>
          </w:p>
        </w:tc>
      </w:tr>
      <w:tr w:rsidR="00AA1FCD" w:rsidRPr="004F2031" w14:paraId="4F993208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C7BE2AB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B39648" w14:textId="77777777" w:rsidR="00AA1FCD" w:rsidRPr="004F2031" w:rsidRDefault="005667FA" w:rsidP="005667F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70</w:t>
            </w:r>
          </w:p>
        </w:tc>
      </w:tr>
      <w:tr w:rsidR="00AA1FCD" w:rsidRPr="00F83D6D" w14:paraId="41B228F9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32129A2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A4705B0" w14:textId="77777777" w:rsidR="00AA1FCD" w:rsidRPr="004F2031" w:rsidRDefault="005667F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3</w:t>
            </w:r>
          </w:p>
        </w:tc>
      </w:tr>
    </w:tbl>
    <w:p w14:paraId="6ADAB1D8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62E5A00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1E3A2B3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389835D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42576688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2E0543ED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2BE1B8EF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B0BB0B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2A88341A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643A36F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2720AB09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D8079FA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4D4146F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2B4E4167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42FCAAE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687F733D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7C74D914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7F1AD6" w14:paraId="0DC90157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9B8C004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2FAB14B9" w14:textId="77777777" w:rsidR="00BF668F" w:rsidRPr="00E00763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</w:pPr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Rokosz-Piejko, E., </w:t>
            </w:r>
            <w:proofErr w:type="spellStart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Niedziela</w:t>
            </w:r>
            <w:proofErr w:type="spellEnd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 B. </w:t>
            </w:r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The Highlights of American Literature</w:t>
            </w:r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. </w:t>
            </w:r>
            <w:proofErr w:type="spellStart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Rzeszów</w:t>
            </w:r>
            <w:proofErr w:type="spellEnd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, </w:t>
            </w:r>
            <w:proofErr w:type="spellStart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Wydawnictwo</w:t>
            </w:r>
            <w:proofErr w:type="spellEnd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 </w:t>
            </w:r>
            <w:proofErr w:type="spellStart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Uniwersytetu</w:t>
            </w:r>
            <w:proofErr w:type="spellEnd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 </w:t>
            </w:r>
            <w:proofErr w:type="spellStart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Rzeszowskiego</w:t>
            </w:r>
            <w:proofErr w:type="spellEnd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, 2012. </w:t>
            </w:r>
          </w:p>
          <w:p w14:paraId="5146CAAF" w14:textId="77777777" w:rsidR="00BF668F" w:rsidRPr="00E00763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</w:pPr>
            <w:proofErr w:type="spellStart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VanSpanckeren</w:t>
            </w:r>
            <w:proofErr w:type="spellEnd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 K. </w:t>
            </w:r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Outline of American literature</w:t>
            </w:r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, U.S. Information Agency.1994 </w:t>
            </w:r>
          </w:p>
          <w:p w14:paraId="23DA6E5F" w14:textId="77777777" w:rsidR="00AA1FCD" w:rsidRPr="004F2031" w:rsidRDefault="00BF668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ll the texts included in the reading list.</w:t>
            </w:r>
          </w:p>
        </w:tc>
      </w:tr>
      <w:tr w:rsidR="00AA1FCD" w:rsidRPr="007F1AD6" w14:paraId="107F59D5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451D60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3D84E39C" w14:textId="77777777" w:rsidR="00BF668F" w:rsidRPr="00E00763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</w:pPr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Ruland, R. and M. Bradbury. From Puritanism to postmodernism : a history of American literature. New York: Penguin, 1992 </w:t>
            </w:r>
          </w:p>
          <w:p w14:paraId="2E1CBBB4" w14:textId="77777777" w:rsidR="00BF668F" w:rsidRPr="00E00763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</w:pPr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Leary, L. [ed.] 1981. Washington Irving, Boston: </w:t>
            </w:r>
            <w:proofErr w:type="spellStart"/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Twayne</w:t>
            </w:r>
            <w:proofErr w:type="spellEnd"/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 Publishers, </w:t>
            </w:r>
            <w:proofErr w:type="spellStart"/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chpt</w:t>
            </w:r>
            <w:proofErr w:type="spellEnd"/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 2, pp. 54-79</w:t>
            </w:r>
          </w:p>
          <w:p w14:paraId="1F59AEAD" w14:textId="77777777" w:rsidR="00BF668F" w:rsidRPr="00E00763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</w:pPr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Howarth, W.L. [ed.] 20 </w:t>
            </w:r>
            <w:proofErr w:type="spellStart"/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th</w:t>
            </w:r>
            <w:proofErr w:type="spellEnd"/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  Interpretations of Poe’s Tales. A Collections of Critical Essays. </w:t>
            </w:r>
          </w:p>
          <w:p w14:paraId="4E8EE4DC" w14:textId="77777777" w:rsidR="00BF668F" w:rsidRPr="00E00763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</w:pPr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Inglewood Cliffs, N.J.: Prentice Hall, pp. 47-62 </w:t>
            </w:r>
          </w:p>
          <w:p w14:paraId="5AEEA6BC" w14:textId="77777777" w:rsidR="00AA1FCD" w:rsidRPr="004F2031" w:rsidRDefault="00BF668F" w:rsidP="00BF668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Silverman, K. [ed.] New Essays on Poe’s Major Tales, Cambridge University</w:t>
            </w:r>
          </w:p>
        </w:tc>
      </w:tr>
    </w:tbl>
    <w:p w14:paraId="00A60A90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CEFE30B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9E607B3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8C20FDB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7E71662" w14:textId="77777777"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37526E91" w14:textId="77777777" w:rsidR="00AA1FCD" w:rsidRPr="004F2031" w:rsidRDefault="00AA1FCD">
      <w:pPr>
        <w:rPr>
          <w:rFonts w:ascii="Corbel" w:hAnsi="Corbel"/>
          <w:color w:val="auto"/>
          <w:lang w:val="en-US"/>
        </w:rPr>
      </w:pPr>
    </w:p>
    <w:p w14:paraId="706876A8" w14:textId="77777777"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4CE8C9" w14:textId="77777777" w:rsidR="009A231F" w:rsidRDefault="009A231F">
      <w:pPr>
        <w:spacing w:after="0" w:line="240" w:lineRule="auto"/>
      </w:pPr>
      <w:r>
        <w:separator/>
      </w:r>
    </w:p>
  </w:endnote>
  <w:endnote w:type="continuationSeparator" w:id="0">
    <w:p w14:paraId="2FED4AF2" w14:textId="77777777" w:rsidR="009A231F" w:rsidRDefault="009A23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">
    <w:altName w:val="Times New Roman"/>
    <w:panose1 w:val="00000500000000020000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FE6A6E" w14:textId="77777777" w:rsidR="00AA1FCD" w:rsidRDefault="002D7484">
    <w:pPr>
      <w:pStyle w:val="Footer"/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E00763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6E3022" w14:textId="77777777" w:rsidR="009A231F" w:rsidRDefault="009A231F">
      <w:pPr>
        <w:spacing w:after="0" w:line="240" w:lineRule="auto"/>
      </w:pPr>
      <w:r>
        <w:separator/>
      </w:r>
    </w:p>
  </w:footnote>
  <w:footnote w:type="continuationSeparator" w:id="0">
    <w:p w14:paraId="5BB8DA2D" w14:textId="77777777" w:rsidR="009A231F" w:rsidRDefault="009A23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1117913346">
    <w:abstractNumId w:val="0"/>
  </w:num>
  <w:num w:numId="2" w16cid:durableId="278099849">
    <w:abstractNumId w:val="1"/>
  </w:num>
  <w:num w:numId="3" w16cid:durableId="528954301">
    <w:abstractNumId w:val="5"/>
  </w:num>
  <w:num w:numId="4" w16cid:durableId="684526810">
    <w:abstractNumId w:val="4"/>
  </w:num>
  <w:num w:numId="5" w16cid:durableId="2093505407">
    <w:abstractNumId w:val="3"/>
  </w:num>
  <w:num w:numId="6" w16cid:durableId="20719243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3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rgUAU64bFiwAAAA="/>
  </w:docVars>
  <w:rsids>
    <w:rsidRoot w:val="00AA1FCD"/>
    <w:rsid w:val="00034469"/>
    <w:rsid w:val="00036AA9"/>
    <w:rsid w:val="000D0F83"/>
    <w:rsid w:val="00160841"/>
    <w:rsid w:val="001B39A7"/>
    <w:rsid w:val="001B7376"/>
    <w:rsid w:val="001C26A0"/>
    <w:rsid w:val="0028211C"/>
    <w:rsid w:val="002D7484"/>
    <w:rsid w:val="00300BF3"/>
    <w:rsid w:val="003155DC"/>
    <w:rsid w:val="00324FE6"/>
    <w:rsid w:val="003730E0"/>
    <w:rsid w:val="00374580"/>
    <w:rsid w:val="004609C1"/>
    <w:rsid w:val="004D61C0"/>
    <w:rsid w:val="004E40BF"/>
    <w:rsid w:val="004F2031"/>
    <w:rsid w:val="005176CF"/>
    <w:rsid w:val="00547266"/>
    <w:rsid w:val="00563DB6"/>
    <w:rsid w:val="005667FA"/>
    <w:rsid w:val="005F3199"/>
    <w:rsid w:val="007F1AD6"/>
    <w:rsid w:val="007F72BB"/>
    <w:rsid w:val="008012C6"/>
    <w:rsid w:val="00860C16"/>
    <w:rsid w:val="00870BE9"/>
    <w:rsid w:val="008807AE"/>
    <w:rsid w:val="009A231F"/>
    <w:rsid w:val="009E09D6"/>
    <w:rsid w:val="009F7732"/>
    <w:rsid w:val="00A0061F"/>
    <w:rsid w:val="00A07FFB"/>
    <w:rsid w:val="00AA1FCD"/>
    <w:rsid w:val="00BA78AA"/>
    <w:rsid w:val="00BB4544"/>
    <w:rsid w:val="00BF668F"/>
    <w:rsid w:val="00CB344B"/>
    <w:rsid w:val="00CB3D68"/>
    <w:rsid w:val="00CF0807"/>
    <w:rsid w:val="00D31669"/>
    <w:rsid w:val="00D341C4"/>
    <w:rsid w:val="00D842CC"/>
    <w:rsid w:val="00E00763"/>
    <w:rsid w:val="00E32BC9"/>
    <w:rsid w:val="00EA249D"/>
    <w:rsid w:val="00EF728C"/>
    <w:rsid w:val="00F237A8"/>
    <w:rsid w:val="00F262F5"/>
    <w:rsid w:val="00F32FE2"/>
    <w:rsid w:val="00F83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48CAAAD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F668F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563DB6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val="en-PL" w:eastAsia="en-GB"/>
    </w:rPr>
  </w:style>
  <w:style w:type="character" w:customStyle="1" w:styleId="norm1">
    <w:name w:val="norm1"/>
    <w:rsid w:val="001B7376"/>
    <w:rPr>
      <w:rFonts w:ascii="Verdana" w:hAnsi="Verdana" w:hint="default"/>
      <w:color w:val="000000"/>
      <w:sz w:val="14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652E2E-AA42-4A62-872B-9796B59F2E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833</Words>
  <Characters>4753</Characters>
  <Application>Microsoft Office Word</Application>
  <DocSecurity>0</DocSecurity>
  <Lines>39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8</cp:revision>
  <cp:lastPrinted>2017-07-04T06:31:00Z</cp:lastPrinted>
  <dcterms:created xsi:type="dcterms:W3CDTF">2020-01-31T18:30:00Z</dcterms:created>
  <dcterms:modified xsi:type="dcterms:W3CDTF">2025-02-02T18:49:00Z</dcterms:modified>
  <dc:language>pl-PL</dc:language>
</cp:coreProperties>
</file>